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พิมพ์</w:t>
      </w:r>
      <w:r>
        <w:t xml:space="preserve"> </w:t>
      </w:r>
      <w:r>
        <w:t xml:space="preserve">BigStream</w:t>
      </w:r>
      <w:r>
        <w:t xml:space="preserve"> </w:t>
      </w:r>
      <w:r>
        <w:t xml:space="preserve">แพลตฟอร์มสำหรับการบริหารจัดการข้อมูลแบบเรียลไทม์</w:t>
      </w:r>
    </w:p>
    <w:p>
      <w:pPr>
        <w:pStyle w:val="Date"/>
      </w:pPr>
      <w:r>
        <w:t xml:space="preserve">วันจันทร์ที่</w:t>
      </w:r>
      <w:r>
        <w:t xml:space="preserve"> </w:t>
      </w:r>
      <w:r>
        <w:t xml:space="preserve">28</w:t>
      </w:r>
      <w:r>
        <w:t xml:space="preserve"> </w:t>
      </w:r>
      <w:r>
        <w:t xml:space="preserve">กันย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ดูแล้ว อาจารย์ปรัชญา แล้วก็อาจารย์ศรีโรจน์ โดยเฉพาะเรื่องของเรือ หุ่นยนต์สำรวจ แล้วก็โมเดลในเรื่องของ Dicition support systems นะครับ โดย Port นี้ สองอันนี้ ถ้ามารวมกันได้นี่ ระบบข้อมูล Didas ข้อมูลสิ่งแวดล้อมนี่จะฉลาดแล้วก็อัจฉริยะมคือว่าจะเอามารวมกันอย่างไรนะครับ เพราะว่าอาจารย์ 2 ท่าน ก็มีความเชี่ยวชาญเฉพาะด้านของเขา อย่างเช่น อาจารย์ปรัชญา ก็ชำนาญทางด้านเครื่อง นะครับ อย่างอาจารย์สิโรจ ก็จะเชี่ยวชาญเรื่องแมสตโมเดล ไม่มีใครเชี่ยวชาญเรื่อง Software เลย แล้วถ้าเราจะมาเชื่อมโยง 2 ระบบนี้มาคุยกัน แน่นอน สิ่งที่ต้องคำนึง ก็คือว่า ใช้โปรโตคอลอะไร คุยกันอย่างไร แล้วจะจัดการเรื่องพวก… ข้อมูลแบบ Realtime หรือว่า Reliability หรือว่าความมั่นคงอย่างไร ให้มันเสถียร หรือแม้แต่ว่าเพิ่มเซนเซอร์มาเยอะ ๆ ด้วย เพิ่มภาพด้วย ทีนี้ก็เป็น Big data ก็ไปกันใหญ่นะครับ สมมติใคจะเป็นคนส่งข้อมูล ใครจะเป็นคนรับข้อมูล ถ้าสมมุติว่าจะให้อาจารย์ศิโรจน์มาเป็นคนส่งเองนี่ ดูจากความเชี่ยวชาญของเขาทางด้าน Match จากที่รู้จักมานะ ทักษะการเขียนโปรแกรมเขา ผมว่า ผมว่าเรือของอ.ปรัชญานี่ ไม่จม ก็คงจะเกยตื่นนะคะ เพราะว่า เพราะฉะนั้นจึงต้องมีแพลตฟอร์ม มีตัวนี้เข้ามาช่วยนะครับ ก็คือคนทางด้าน Data Data Engineering แล้วก็ Software มามันจะได้ราบรื่นนะครับ นอกจากว่าทำแฟลตฟอร์มขึ้นมาแล้ว มันก็ต้องอเนกประสงค์ด้วย จากเซนเซอร์ ข้อมูลจาก Social media นี่ มันก็จะสามารถ Intigate เข้ามาได้ มันก็จะสามารถใหอาจารย์ศิโรจน์นี่ มันฉลาดยิ่งขึ้นนะครับ แล้วก็ใช้ประโยชน์ได้มากขึ้น เช่น ใช้ในเรื่องของ Warning ด้วย เตือนภัยอะไรได้ขอให้ข้อมูลครบวงจร ที่จริงประสบการในเรื่องของการพัฒนา Data แอปพลิเคชันของเรานี่ จริง ๆ มีมานานแล้วในแล็บนี่นะครับ เป็น 10 ปีแล้ว นอกจากว่า ข้อมูลทางด้านสิ่งแวดล้อม แล้วก็มีทางสายอื่น เช่น ทางด้านเกษตร ด้านการแพทย์อะไรอย่างนี้ เราก็ทำมาหมดแล้ว ก็มีหลายกระบวนท่านะ ท่า Freestyle ไม่ใช่ท่าว่ายน้ำ แต่เป็นท่าโปรแกรมเมอร์ไทย ใช้กันว่า มีงานอะไรก็เขียน ๆ ไปเถอะ พอเปลี่ยนทีเราก็เขียนใหม่นะครับ ต่อมาเราก็ทำเครื่องมือขึ้นมาทุ่นแรงนะครับ ก็มี Tools เต็มไปหมด อย่างเช่น การแพทย์เขาก็อยากมีเชื่อมต่อโรงพยาบาลหลายที่ มี Skiima ต่างกัน แล้วก็มี Tool มา Convert เชื่อมต่อนะครับ ทางด้านสิ่งแวดล้อม ต้องการรวบรวมข้อมูลจากเซ็นเซอร์ต่าง ๆ พวกนี้มีงานมาเรื่อย ๆ Tools ก็เชื่อมโยงกันไปหมด ก็คงเป็นกล่องไปเลย แล้วปัญหาก็คือว่าถ้ามันเปลี่ยนงานเฉพาะแล้ว Tool ก็จะใช้ไม่ได้ มันก็ค่อย ๆ ตายไป คนก็จะมักว่างานของ NECTEC บนหิ้ง ใช้ได้อยู่สักพักหนึ่งนะครับ เราก็คิดว่า เรามาทำ Library มา Gernaric ดีกว่าที่เป็น… มากขึ้น ไม่ทำ Tools เฉพาะเจาะจง แต่ทำไลบารี่ให้ผู้ใช้ไปใช้ ให้ Deverloper ไปต่อยอดขึ้นมาเอง ไม่ต้องเขียนจาก 0 แต่ว่าเราก็ต้องหา Developer มาทำน่ะ เมื่อประมาณปีที่แล้ว เออก็บอกรวมทั้งหมดนี่ เป็น Platform เลยดีกว่า Platform คือเราทำโครงสร้าง Atetecture ทำงานพวกนี้ ที่เหมือน ๆ กันนี่ ไม่ต้องมาทำซ้ำ ๆ แล้วก็ง่ายในการดีพอยส์ ขึ้นไปนะครับ ซึ่งชื่อก็ไม่ได้คิดอย่างเป็นทางการ เราก็นึกขึ้นมาได้ ว่าเป็น Real Time ใน Stream เราใช้ชื่อว่า BigStream ดีกว่าครับ ในการทำเป็นแพลตฟอร์ม เราไม่ทำอะไรเล็ก ๆ แน่นอน ข้อมูลเราก็ต้องจัดการที่มันใหญ่ขึ้นได้ในยุคของ Big Data บางคนฟังมาตั้งแต่ Section เช้าแล้วอาจจะเบื่อรูปนี้แล้ว ซอฟต์แวร์ในยุคถ้าเรามา Mapping กับสิ่งแวดล้อมนี่ ว่าตัว Charactor ของ Big Data มันเป็นอย่างไร นั่นคือขนาด แน่นอนว่า Big Data มันต้องใหญ่มาก ๆ แค่ไหนเรียกว่า ใหญ่ 1 เมก 2 เมก 1 GB. ถ้าแบบข้อมูลที่มาจากเซนเซอร์น่ะ อาจจะไม่ใหญ่พอนะ อย่างเช่นตัวข้อมูลตรวจวัด ข้อมูลอย่างจะเป็นอิเล็กทรอนิกส์น่ะ ออกมาเป็น Value ออกมาอะไรอย่างนี้ ถึงข้อมูลอยู่ในระดับล้าน Racord อยู่แค่ระดับไม่กี่เมกะไบต์เอง แต่ถ้ามันเป็นข้อมูลที่เป็นภาพ เป็นวิดีโอ วิดีโอสมมุติว่า เราจะตั้ง Sensors จะ เป็นวิดีโอเลย พวกนี้มันก็จะใหญ่โตเลย ข้อมูลวิดีโอนี่ใหญ่เสมอ ที่ใกล้ตัวของเราก็คือเราจะหา Big Data ที่เป็นข้อมูลใหญ่ขนาดไหน มาจากก็กล้องหน้ารถเรานี่ล่ะ เราคิดดูว่าจะทำอะไรกับมันได้ งาน Big Data ในเชิง Volume มันใหญ่ มันเก็บเอาไว้ก่อนล่ะ อาจจะใช้ประโยชน์อย่างภาพวิดีโอ วินาทีหนึ่งอาจจะเก็บทั้ง 30 เฟรม เป็นนาทีหนึ่ง เป็นพัน 2,000 Frame แล้ว Value ที่ต้องการจริง ๆ อาจจะแค่ 1-2 เฟรมในนั้น แต่เราไม่รู้ว่าเราได้ใช้เมื่อไหร่ storage สมัยนี้ถูกก็เก็บไว้ ไม่เป็นไร อีกส่วนหนึ่งที่สำคัญมาก ที่จะเจอบ่อย ก็คือวิโลซิตี้ เซ็นเซอร์เต็มไปหมดเลย แล้วมันมาเชื่อมต่อมาอะไรพร้อมกันปุ๊บ เราไม่ได้บอกได้ว่า Sensors ที่เชียงใหม่ มาตอน 5 นาทีนี้นะ แล้วภูเก็ตค่อยมานะ เพชรบุรีค่อยมา เชียงใหม่ เราบอกไม่ได้มันถึงเวลาส่งเมื่อไหร่ มันกระหน่ำมาพร้อมกันเลย ถ้าเราออกแบบ Platform หรือระบบไม่ดีนี่ มันก็ ข้อมูลมันก็จะรองรับไม่ได้นะครับ ส่วนนี้ใน Big Data ถือว่าแพง ลักษณะนี้ต้องบอกแล้วก็ Memory ต้องเยอะ เพราะข้อมูลเหล่านี้จะลักษณะเป็น In ?ำนะครับ อีส่วนหนึ่ง ก็ Varaity เป็นส่วนที่ปวดหัวที่สุด ถึงไม่แพงแต่ปวดหัว ข้อมูลด้านการแพทย์ เพราะว่า Software คนเขียนคือหมอ แล้วคนอื่นเขียนนี่ หมอนี่ หมอนี่ เขาประกาศตัวเอง ว่าเขาเก่ง IT ทุกคน ให้คนอื่นเขียนเขาก็ไม่ใช่ ดังนั้นคนที่ทำหน้าที่อย่างเรานี่ ต้องทำหน้าที่ปวดหัวเลย บอกเลยผมทำด้านนี้มาเกือบ 10 ปี ปวดหัวมาก ท่านอาจจะไม่แปลกใจ ว่าผมนี่เริ่มบางแล้ว ทั้งที่ผมนี่อายุแค่ 30 นะครับ เราเจอพวกนี้ไป ก็คือโอ.เค. เราก็ทำมาเป็นPlatform ตัวนี้เลย Platform BigStream นี่ เราได้มาจากดูงานต่าง ๆ นี่ ที่เป็น Data Platform ในตลาดเยอะแยะไปหมดนะครับ ทั้งฮาดูปสปาร์ค ทั้งในแพลตฟอร์มเราก็ของ คิดไว บางคนอาจจะดูที่บูธมาแล้วนะครับ โดยของเราจะเน้นเรื่องของ แน่นอนเลย ฟังก์ชันหลักของมัน ตามชื่อก็คือ Real time data managemant คือจัดการในหาข้อมูลแบบเรียลไทม์นะครับ แล้วทำเป็น Platform Function การใช้งานก็คือเราทำเป็น DataStream Collector data มีทั่วไปหมด แต่เราอาจจะมีเครื่องมือไปเก็บมันมันมาได้อย่างไรนะครับ แล้วแน่นอนแล้ว จะต้อง Support ข้อมูลที่หลากหลายด้วยนะครับ ข้อมูลสิ่งแวดล้อม ข้อมูลอะไรนี่ ไม่ได้มาเป็น Text อย่างเดียว มันมาเป็น number เป็นภาพ เป็นอะไรไปหมด แล้วก็จะต้องตัวนี้จะเป็น Distibul Data เครื่องเดียวมันทำไม่ไหวหรอก ได้นะครับ แล้วก็ตัวนี้อย่างคอนเซ็ปต์ของฮาดุกแพลตฟอร์มจะต้องมี ของเรานี่ อย่าง Hadop นี่ เขาน่าจะใช้ HDFS นะครับ ในส่วนของ Processiprocessing ของฮาดุก ก็จะต้องมีแมพรีดิว เราก็จะมี Frame Work ของเราเอง ก็จะพยายามลดข้อยุ่งยากในการใช้ Hadoof ลงมานะครับ รวมถึงในการจัดการ Stream จะต้องมี data collect แล้วก็สามารถสเกลลิตี้ได้ แล้วข้อสำคัญข้อหนึ่งก็คือเรื่องของ Muti Propose สามารถเอาไปใช้ได้อเนกประสงค์ คำว่า อเนกประสงค์ ผมชอบมาก แต่เดิมทำสิ่งประดิษฐ์อะไรมานี่ ขอให้อเนกประสงค์ไว้ก่อน อเนกประสงค์แล้วมันจะตายยากนะครับ แล้วก็ ตายยาก มันก็เกิดยากเหมือนกัน ขึ้นอยู่กับว่าเราจะทำให้มันใช้ง่ายขนาดไหนนะครับ ในเมื่อ BigStream นี่ ทำให้อเนกประสงค์แล้ว มันจะไปอยู่ในส่วนไหนของแอปพลิเคชัน แอปฯ ได้ ในตัวอย่างที่อธิบาย simple สุดก็คืออยู่ระหว่างกลาง ระหว่างข้อมูลที่จัด Source ต่าง ๆ นะครับ จริง ๆ ผมยกตัวอย่างมา อาจจะข้อมูลจาก web service ที่เป็นเลสฟูล หรือโปรโตคอลอื่น ๆ จากclouds จาก Sensors ทั้งเป็นของอาจารย์เอง หรือ Sensors ทที่เป็นแบบ real Time เข้ามานะครับ หรือเซนเซอร์มีเดีย ก็จะมีบอกไปของจัดการ แล้วก็เอาไปใช้ในด้าน ทั้งใช้ในแอปฯ ปลายทาง แอปฯ ในด้าน Disition Suppทางด้าน Aurry Warning LINE นี่คือทำ หรือคนที่ทำด้าน Data sign Data Collector ที่เก็บมานี่ ก็สามารถ Port เอาไปใไม่อย่างนั้นเราต้องไปหาไฟล์มา มาเปิด เราต้องซัพพอร์ตแอปฯ แล้วก็รวมถึงว่า ถ้าเรามี Data อยู่ใน Platform ที่จะทำอยู่แล้ว เช่นเราถนัดในเรื่องของ ฮาดูหรือ Manggo ก็คือเราจะให้ BigStrea mในการไป Collect ข้อมูลน่ะ มาใน data platform ของเรา เพื่อเราจะทำ Application Data analatic อยู่บน Platform นี่อีกที ก็ได้นะครับ ตัวนี้จะปวดหัว ก็คือ Atitectuer ของ BigStream นี่ จริงแต่ละแพลตฟอร์มเขาจะมีเทคเจอร์ภาษาที่เขาใช้ หรือว่า ฮาดูฟ เราก็ใช้เป็นภาษาซี เป็น JAVA นะครับ ของเราจะเลือก Java Scort ที่เลือกภาษา javascript เพราะว่าที่ถึงไม่ได้ภาษาที่ง่ายที่สุด แต่เป็นภาษาที่สะดวกที่สุด เพราะว่าตัวนี้มัน Runs ได้ทุกที่เลย ไม่ต้องไป Compile ไม่ต้องไปติดตั้งตัว Run Time เบราว์เซอร์ทุกเครื่อง แม้แต่โทรศัพท์ก็ Run ได้นะครับ ซึ่งอาจจะไม่ใช่เรื่องนักถ้าคุณจะเอา ฮาดุกไป Runs บนเว็บ Browers แต่ว่า BigStream ก็มีความเป็นไปได้ ที่จะRun กระจายงานไปในเครื่องแบบที่ไม่ต้องติดตั้งเลย แต่ว่าตัว Javascripหรือ Node JS หรือว่าตัว Java script ของ มันก็มีความเร็ว ความเร็วมากระดับหนึ่งเลย ถ้าเทียบกับ PHP Java แต่มันก็มีจุดอ่อนของมัน ข้อเสียของมัน เรื่องของ CPU brown เพราะฉะนั้น Aciteture ของ BigStream นีเรื่องนี้ ของตัว Node JS ก็คือ microservice แล้วสิ่งที่ได้มา มันได้ เราแตกเป็นเวิร์กเกอร์ ในขั้นตอนทั้งเรื่องของ Collecter Data DHCP ได้หลายเครื่อง data processing ได้หลายโหนด หรือตัว แมชชีนจริง ก็รันได้หลาย ๆ โหนด ก็ได้ หรือ Run หลาย Machines ก็สามารถกระจายงานได้ โดยทั้งหมดนี้เราไม่ได้มี UI ไม่ได้มีหน้าตา ก็จะมีเติร์กcontrol มันได้ รวมถึงเราจะเปิดเรื่องของ Extension ที่ให้พัฒนา Plugin ในการพัฒนา Java Scrได้นะครับ ก็ตัวนี้ก็เป็นเหล่า framework แบ่งเป็นกลุ่มใช้เลยว่า Data Processing ItO ตั้งแต่ Data ที่เข้ามา หรือ Data Out หรือคนที่สร้างโมดูลก็จะ follow ตาม framework แล้วก็จะแยกทิกเกอร์ ทิกเกอร์คือ อีเว้นท์ ว่าจะให้ job หรือการประมวลผลนี้ ทำงานเมื่อไร การแยกแบบนี้ ข้อดีของมัน คือ Job ที่เราสร้างน่ะ ต้องบอกก่อนว่างานที่จะไปรันบน BigStream นี่ ต่างจากฮาดูป คือฮาดุกจะเป็นโปรแกรมไปรัน แต่ของ BigStream ก็คือตัวโปรแกรมก็คือ ตัว Conไว้อยู่แล้ว ตัว Job ก็คือ เป็นตัว Commernance แต่ละอันของ BigStream นี่ มาทำงานร่วมกันอย่างไร BigStream ก็คือข้อดีของมันก็คือเราสามารถสร้างจ็อบตัวที่เป็นไฮบริดหรือว้Real time ได้เลย ใน Job เดียว ไม่ต้องสร้างหลาย Job นะครับ ปลั๊กอินที่ว่านี่ ที่บิ้วอินมา มีโมดูลที่ใช้บ้างจะเป็นฝั่งรับข้อมูลหรือฝั่ง HTTP จะคุยกับ BigStream โดยการยิงมาธรรมดา ใช้ในแบต เราตั้งเวลาให้จ็อบมันทำงาน หรือจะใช้เป็น Net Plie ก็ได้ กำลังจะไปดูบูธเดี๋ยวนี้ฮิตกันมาก ในกลุ่มของ Maker นะครับ ก็จะเป็น อยู่ในตัวด้วยนะครับ มันจะคุยแบบ Realtime ในส่วนของ Data in เราก็อาจจะรับจากไฟล์หรือรับจาก STP หรือจากระบบ Acetonic ที่ NECTEC ทำ หรือว่าตัวที่ใช้บ่อยเลยครับ แล้วก็มีฟังชันก์เตรียมทั้งแบบ Reduce Trasform ที่เป็นในการแปลงข้อมเพื่อคัดกรองพวกข้อมูลที่เป็นข้อมูล ข้อมูลเสียที่ไม่คลีนซิ่งน่ะครับ รวมถึง ฟังก์ชันในการจัดการพวก Sliding Windows หรือ ญพนแำหหรืเ ของ Event และ time นะครับ เช่นว่าจับกลุ่ม Stream ที่วิ่งมาใน Event นี้ ใน 10 ครั้ง หลังสุดนี่ หาค่า Average มันเป็นอย่างไร เพื่อที่ใช้ในการทำตัดสินใจเบื้องต้น รวมถึง Data out สำคัญ แล้วเราสามารถ Access ที่ Data Base ได้เลย หรือเอาไปใส่ไว้ใน No SQL ในตัวเหมือนกันนะครับ หรือส่งไปที่ไลน์ line notify หรือแม้แต่ว่า ในคอล ซึ่งเราจะแบ่งให้มัน สมมุตว่าเราจะแบ่งงานให้มันกระจาย Job นี้ รับผิดชอบนี้ Forward Data จาก Job แรกไปยัง Job ต่อ ๆ ไปนะครับ อันนี้เป็นโครงสร้าง ก็คือการ Combination ของ Modu ใน Framework ว่าเราจะเลือกว่า ขาเข้าเราจะเลือกเป็นอะไร เช่น รับข้อมูล HTTP จากเซ็นเซอร์ของอาจารย์นะครับดูดจากเว็บอีกที่หนึ่ง เข้ามาเป็นข้อมูลในการประกอบ Transform ก็คือ แปลง Fromat แปลง format หน้าตา รวมถึง Output ว่า ส่งไปเก็บที่ฮาดุค เก็บที่ Database หรือส่ง Push กลับไปยังระบบอื่น ๆ หรือแม้แตControl Command นี่ กลับไปที่หุ่นยนต์ของอาจารย์ก็ได้นะครับ ตัวนี้สตรีม ก็เป็นส่วนที่แบบ จริง ๆ เกิดมาก่อน BigStream เลย เราต้องการจะพัฒนารูปแบบของ No SWL</w:t>
      </w:r>
      <w:r>
        <w:t xml:space="preserve"> </w:t>
      </w:r>
      <w:r>
        <w:t xml:space="preserve">base ของเราเองที่อเนกประสงค์อีกแล้ว เก็บข้อมูลพัฒนาเป็นสตรีม ก็คือว่ามันจะเป็น Last Scale Data Store สเปกต้น ๆ จะได้ได้ระดับ Billion record แล้วแต่เรคคอร์ดทฤาฎีก็อาจจะเก็บข้อมูลได้ถึงพวก Extrabyte แต่เราไม่มีหาข้อมูลขนาดนั้นมาเทสต์นะครับ ก็ โอ.เค. ก็ถือว่าใช้อัลลิมิตอยู่ รับได้ สำคัญก็คือเลยเรื่องของ Life weight แล้วก็ Port คุณ Collect Data Stream ออกมาแล้ว คุณ port ของไป คุณไปรันที่โปรแกรมอาร์ บนแมตแลปได้เลย โดยที่มีไดรฟ์เวอร์ของเราไปรันนะครับ ก่อนว่าอาจจะ Port เป็น CSV หรืออะไร ถ้า Port ตัวนี้ไป เราจะใช้ความสามารถ เรื่องของ data type ก็คือไฟล์เดียวน่ะ มันเก็บข้อมูลได้ทุกไทด์เลย ที่เป็น Text ที่เป็น Tabular อย่างเดียว ของ Image ซีรีย์ของ Wave ซีรี่อะไรอย่างนี้เข้าไปรันได้เลย โดยที่ไอ้ไฟล์นี้คอเล็กจากตัวบิ๊กสตรีม นี่ เราถึงดีไซน์ออกมาว่าตัว เราจะมองว่าข้อมูลในโลกนี้ก็จะมี Structuer แบ่งเป็นไทด์support เช่น type แรกที่ Support นี่ ไบนคุณสามารถเก็บข้อมูล Image หรือ Web data ได้ ในระดับ record หรือวิดีโอสตรีมได้ ในอนาคต เราอาจจะประมวลผล str ที่มาจากวิดีโอได้นะครับ แล้วก็ว่า วิดีโอนี้ เฟรมที่เท่าไหร่ถึงเท่าไหร่มีข้อมูลที่ pre psocessing แล้วในวิดีโอนีเราก็ใส่เข้าไปในส่วน Meta Data ได้นะครับ ในส่วนของ Text Text นี่ก็งานก็ใช้เยอะนะครับ ในไบนารี่อิมเมจ คนใช้ก็อาจจะเป็นสายที่เป็น ๅimage processing หรือ neNetwork หรือทางด้าน Deep Learning Text นี่ ข้อมูล Text ที่เป็นเว็บฯ จาก Social netข้อมูลที่เป็นจากเข้าไปเก็บ ใส่มาเยอะเลย จากพันทิป จากอะไร เป็น Text ทั้งหมด หรือเป็นพวก End CripText พวกคีย์ต่าง ๆ นี้นะครับ เพื่อให้งานของด้าน NLP Language processing เข้ามาประมวลผลนะครับ อีกส่วนหนึ่งที่ใช้เยอะ ก็คือ Stru ที่เราใช้พวก data set พวก หรือเจสัน หรือแม้แต่รูทีน หรือฟังก์ชันที่เป็น JaVA script นี่ ดปรแกรมสามารถเก็บเข้าไปใน Storage นี้ได้ ทั้งหมดนี้ ตัวเดียวกันสามารถมิกส์เข้าไปได้เลยว่าเป็น type ไหนนะครับ โอ.เค. มาถึง ตัวนี้เป็น Software ว่า เราจะเห็นเป็นเว็บ Service คนที่พัฒนาซอฟต์แวร์ เข้ามาช่วยในการ Config BigStream เราก็ใช้ อันนี้จะเป็นส่วนของ client อันนี้จะเป็น Jobeditor Job เมื่อสักครู่ เราสามารถเชื่อมต่อลงทะเบียน แล้วก็สร้าง Job ลักษณะมันจะเป็นอะไร jason ไฟล์นะครับ แล้วก็ register เข้าไปใช้งาน BigStream หรือมันจะเลนเดอร์เป็นแบบ ดรอปดาวน์นะครับ เลือก Active Unactive หรือจัดการ Manage ได้ อันนี้จะเป็น Storage ที่ว่า เก็บข้างไหนเก็บดาตาหลาย ๆ แบบเช่น ตัวนี้เก็บข้อมูลของ Sensors อุณหภูมินะครับ อันนี้อีก Type หนึ่ง ถ้าเป็น binary รูปภาพนี่ ทุก 5 นาทีตัวนี้ก็มี Lab ตั้งแต่ เริ่มเก็บตั้งแต่ต้นหน้าฝนนี่ ก็ประมาณ 50,000 กว่ารูปแล้ว ครับ ถ้าคนที่สนใจทำ data sign ไปวิเคราะห์ว่าที่ฝนตกมาแล้วน้ำท่วมจริง หรือว่ารอการระบายอยู่ที่ไหนนะครับ ตัวนี้ถ้าทุกที เราก็เป็นไปไม่ได้เลย ว่าจะไปเอารูปมาจากไหน แล้วก็ไล่มันทำตัวผู้เยี่ยมชมเว็บฯ กรมอุตุฯที่ดี ไปเอาภาพมาเรื่อย ๆ ในนี้มีกรมอุตุมาไหมครับ อาจจะโกรธผมว่า นะครับ อันนี้จะเรียกบ่อยมาก อันนี้จะเป็นตัว Consoule ก็เป็นสำหรับมอนิเตอร์งาน หรือ คัสเตอร์ของ Bigstreamง่าย แน่นอนว่า ต้องง่าย ง่ายว่าเอาไปลง แล้วก็ config กดที 2 ที 3 ที แล้วก็เลือกได้ว่ากี่โหนด Processing กี่โหนดกี่บอร์ด อย่างเช่นเดต้าที่เอามาโชว์นี่ ตัวนี้ก็เอา สามารถ Push ขึ้น Dashboaทำ visualization ได้ แล้วก็เลือกได้ว่าจะดูเป็นแบบไลน์กราฟMap นะครับ แอปพลิเคชันของ BigStream นี่ จริง มันก็ใช้ได้หลายด้านมากเลย ผมจะยกตัวอย่าง อย่างเช่นทำ sensor data collect ทำเซอร์วิสมอนิเตอริ่งโอ.เค. เนื่องจากจะค่ำแล้ว เราไปเย็น ๆ ตอนนี้ก็จะเป็นโหมด Real Time เราก็รับเซนเซอร์ อย่างที่อธิบายไปแล้วครับ อาจจะผ่านโปรโตคอล HTP หรือ MQTT ไอ้ตัวไคลแอน ถ้า HTTP ก็จะเป็นตัวนี่ ก็จะมี Code ตัวอย่างของมัน ตัวนี้ ก็เราก็จะให้ BigStream เข้าไปถาม ถามเซิร์ฟเวอร์อยู่ตลอด ถามService ตายหรือยัง ถ้าตายแล้วไลน์มาบอกหน่อยนะครับ ตัวนี้ก็จะเป็นโหมดหนึ่ง ที่ตั้งเวลาเป็นมอนิเตอร์ได้ ตัวนี้ก็จะตรงกับ D dash มีฟีดแบคด้วย อันนี้ผมยกตัวอย่าง ในกรณีแบบ ใน ใน ใน กระถางต้นไม้ วัดด้วยความชื้นในดิน ส่งข้อมูลมายัง BigStraemแล้วตัวนี้เราตั้ง law เราตั้งกฎ ถ้าเข้าเงื่อนไขแบบนี้ ให้ส่งคอมมานกลับไปที่ตัว Domino เช่นให้เปิดน้ำ รดน้ำต้นไม้หน่อยนะครับ หรือจะเอาไปเข้าโมเดลที่ซับซ้อนกว่านี้นะครับ ตัวนี้ก็จะเป็นเว็บคอลเลอร์ หรือทำ Social Network ลักษณะงานที่เป็เพราะว่า ตั้งทุก 30 นาที ไปกวาดมาหน่อยว่าพันทิปมีใครนินทาเราอยู่บ้าง มีละครเรื่องไหนที่เป็นเทรนด์นะครับ หรือเก็บข้อมูลรูปภาพจาก Google ตต่าง ๆ เราก็จะใช้ storage ของเราที่เป็นตัว No SQL แล้วก็ไปใช้ในงานต่าง ๆ ทั้ง Deep Learning อื่น ๆ ต่อไปนะครับ ตัวนี้ก็ ข้อมูลก็คละกันหลากหลายเลย ทั้งแบบ rเราเป็นแบส ส่วนนี้เราก็จะไปดูดในลานจอดรถเราว่า มันมีจอดรถกี่คัน นะครับ โปรเจ็กต์ที่นำ BigStream มาใช้ ปีกว่านี่ ก็จะมีโปรเจ็กภายใน แล้วก็โปรเจ็กที่แล้วก็โปรเจคที่เทคโนโลยี ให้กับเอกชนได้เอาไปใช้ ก็มีจากทางไอบิชนะครับ เราก็โปรเจ็กอนาคตเราเองที่ทำกับอนาคตการไฟฟ้าทั้งแบบอะไรที่เข้ามาทั้งนั้นนะครับ เช่น ตัวนี้ก็ ทันพิบัติ เมื่อเช้าท่านอาจจะได้ไปดูที่บูธนะครับ ว่าอันนี้บาด อันนี้ก็จะเป็นข้อมูลเรียลไทม์ตัวนี้เช่นมาจาก ภูเก็เบื้องต้นน่ะ ข้อมูลบางส่วนอาจจะเข้าไปที่ ที่ unitronics ก่อน แล้วก็เข้า BigStream แล้วก็ฟอเวิร์ดต่อครับ ในส่วนนี้มันจะช่วยได้มากเลย เพราะในข้อมูลที่ต้องการความเป็น Real Time นะครับ โดยเฉพาะข้อมูลภัยพิบัติ ข้อมูลดินถล่ม บางทีเราไม่สามารถรอเพราะว่า บางที 15 นาทีน้ำก็มากแล้วนะครับ แต่อีกระบบหนึ่ง คือ เรื่องทันระบาด อันนี้จะเป็นเรื่องสาธารณสุขนะครับ BigStream จะไปช่วยในเรื่องของบัฟเฟอร์เรื่องของโมบาย ทั้งนี้อาจะเป็นทั้งเรื่องของระบาดเพราะว่ายุงลาย เกิดถึงตายใช้เวลาต่างอาจไม่ต้องแบบ real time แต่สิ่งที่ต้องการ real time ของทันระบาด เจ้าหน้าที่ที่ใช้นะครับ มันจะไม่ทันใจ้พราะว่าการที่สำรวจเสร็จแล้วปุ๊บ มันต้องส่งไปประมวลแล้วมันได้คะแนนเลย เหมือนเล่นเกมเลย บางทีคะแนนยังไม่ขึ้น หรือสกอร์ที่เกี่ยวกับทางระบาดวิทยา พอใจนะครับ ตัวระบบนี้มันก็จะช่วยขับเคลื่อนข้อมูลนี้ เป็นลักษณะ real time หรือ เรื่องเซอเวย์ เรื่องนี้ก็เป็นดาต้าเป็น ดาต้าที่เป็นบิ๊ก ที่เป็นโรคระบาดน่ะ จากโรงพยาบาลจากทั่วประเทศล่ะ แล้วตัวนี้จะส่งมารายสัปดาห์ ตัวนี้จะเป็นแล้วก็เข้ามาประมวลผลในสตอเลจ เพื่อที่จะ …ครับ ทราบว่าพื้นที่ไหนมีความเสี่ยงในการระบาดเท่าไร ตามสูตรในการคำนวณของทางกรมควบคุมโรคนี่ครับเนื่องจากที่นี่เปิดตัวเป็นที่แรกข้อมูลไว้มากนัก อาจจะลองเล่นที่ Bigger ใครใช้ ดร. นี่ ผม Build ที่เป็น ecosystem ลงมารันปุ๊บ มือให้เล่นคร่าว ๆ GitHub BigStream ก็ผมแนะนำว่าลองเข้ามาที่ Facebook ดีกว่า ว่า ลองคุยกันว่า ใครมีโปรเจ็กอะไรเกี่ยวกับ data ที่จะมาลองพัฒนาต่อยอด BigStream อะไรของคุณบ้างนะครับ ก็ลองติดต่อมาได้นะครับ ก็ทางเฟซบุ๊ก คุยกันคุยโปรเจคคุยไอเดียเล่นสำหรับงานวิจัยต่าง ๆ นะครับ หรือก็บางคนอาจจะติดต่อมาทางอีเมล อาจจะเคอะเขิน เรียนคุณคำรณอะไรแบบนี้ปวดหัว ก็ทักมาเลยสวัสดีครับผมอยากถามอันนี้หน่อยครับ ให้ลองเข้ามาคุยครับ แล้วผมจะแชร์ตัวอย่างการใช้งาน แล้วก็โปรเจ็กเวิร์กช็อปเริ่มจากสวนที่บ้านของคุณก็ได้ก็ได้ ลองทำตัวแบบ IoT เกี่ยวกับด้านแปลงผักอะไรของคุณ งานง่าย ๆ ก็ได้ หรือว่าเรื่องของ surveillance ในบ้านอย่างนี้ครับ ขอบคุณที่อดทนฟังนะครับ หรือใครมีคำถามอะไร ก็คุยกันนอกรอบก็ได้ ไม่ต้องถามข้างบนนี้ก็ได้ ผมจะยังไม่รีบกลับนะครับ</w:t>
      </w:r>
    </w:p>
    <w:p>
      <w:pPr>
        <w:pStyle w:val="BodyText"/>
      </w:pPr>
      <w:r>
        <w:t xml:space="preserve">[เสียงดนตรี] เพื่อป้องกันไข้เลือดออกนะคะ โดยเจ้าหน้าที่จากกระทรวงสาธารณสุขและสำนักอนามัยของกรุงเทพมหานคร ลงพื้นที่ดูลูกน้ำยุงลาย โดยใช้ซอฟต์แวร์ ทันระบาดแวการระบาดและวิจัยการพัฒนาระหว่างกรมควบคุมโรค ระหว่างสำนักงานพัฒนาวิทยาศาสตร์และเทคโนโลยีแห่งชาติ</w:t>
      </w:r>
    </w:p>
    <w:p>
      <w:pPr>
        <w:pStyle w:val="BodyText"/>
      </w:pPr>
      <w:r>
        <w:t xml:space="preserve">(สวทช.) หรือ สวทช. เพื่อให้เจ้าหน้าที่จะควบคุมแหล่งเพาะพันธุ์ลูกน้ำยุงลาย ตลอดจนยับยั้ง ให้กับประชาชนในพื้นที่ให้รวดเร็วด้วยจากคุณชลดี สุนธรโชติช่วง ค่ะ</w:t>
      </w:r>
    </w:p>
    <w:p>
      <w:pPr>
        <w:pStyle w:val="BodyText"/>
      </w:pPr>
      <w:r>
        <w:t xml:space="preserve">[เสียงดนตรี] เจ้าหน้าที่กรมควบคุมโรค กระทรวงสาธารณสุข ร่วมกับ สำนักอนามัยกรุงเทพมหานคร ลงพื้นที่สำรวจลูกน้ำยุงลาย โดยใช้แอพพริเคชั่น ที่คิดค้นและพัฒนา เพื่อให้เจ้าหน้าที่ควบคุมการเพาะลูกน้ำยุงลาย และควบคุมการระบาดได้อย่างทันท่วงที รวมถึงช่วยยับยั้งการแพร่ระบาดอย่างรวดเร็วและมีประสิทธิภาพดร. นายแพทย์โสภณ เอี่ยมสิริถาวร ความร่วมมือไทยสหรัฐ สำรวจเป็นแต่ละชุมชนมีลูกน้ำยุงลายมากน้อยเพียงใด หลังจากเจ้าหน้าที่สำรวจแต่ละชุมชนเรียบร้อยแล้ว ก็สามารถระบุได้ว่า จากนั้นเจ้าหน้าที่ก็จะแนะนำประชาชน เพื่อให้รู้ถึงวิธีการป้องน้ำยุงลาย โดยใช้ทรายโรยในภาชนะที่มีน้ำขัง</w:t>
      </w:r>
    </w:p>
    <w:p>
      <w:pPr>
        <w:pStyle w:val="BodyText"/>
      </w:pPr>
      <w:r>
        <w:t xml:space="preserve">(นายแพทย์โสภณ) ชุมชนแห่งนี้เราพบลูกน้ำมากน้อยเพียงใดนะครับ เป้าหมายหลักนะครับ ก็คือภาชนะชิ้นใดที่มีปัญหาอยู่เยอะ ยกตัวอย่างเช่น ชุมชนเมื่อเป็นตัวอย่างเมื่อเช้าเราทราบว่าจุดนี้มีความสนใจ เพื่อจะควบคุมไม่ให้เกิดลูกน้ำ ยุงลาย ได้</w:t>
      </w:r>
    </w:p>
    <w:p>
      <w:pPr>
        <w:pStyle w:val="BodyText"/>
      </w:pPr>
      <w:r>
        <w:t xml:space="preserve">(บรรยาย) การใช้แอปพลิเคชัน Tanrabad ตามบ้านเรือนประชาชน ในการทำงานมากขึ้นเพราะสามารถวางแผนในการป้องกัน และควบคุมการระบาด รวมถึงติดตามสถานการณ์แพร่ระบาดลูกน้ำยุงลายตามบ้านเรือนประชาชน ก็จะมีการติดตามนะ พื้นที่ที่เราได้เข้าไปสำรวจ แล้วพบว่ามีลูกน้ำอยู่ เราจะมี record นะ number ของบ้านหลังนั้น เพื่อแจ้งเจ้าหน้าที่ที่ดูแลมา การดำเนินการ ถึงเป็นอีก 1 โครงการ ที่ช่วยเหลือประชาชนให้รู้เท่าทันลูกน้ำยุงลาย และป้องกันการแพร่ระบาดได้อย่างทันท่วงทีเป็นหน้าที่ของทุกคนที่มีน้ำขัง ที่เป็นแหล่งเพราะพันธุ์ยุงลาย หากพบก็สามารถดำเนินการได้ทันที และจะดียิ่งขึ้นหากชักชวนเพื่อนบ้านใกล้เคียงกำจัดลูกน้ำยุงลายไปพร้อมกันรายงาน DDC-Care การปฏิบัติการงานของเจ้าหน้าที่สาธารณสุขและประเมิดผู้ติดเชื้อโดยเจ้าหน้าที่สาธารณสุข สามารถติดตามสถานการณ์ปัจจุบัน และแผนที่แสดงตำแหน่งของผู้ที่มีความเสี่ยง พร้อมสถานะการออกที่พัก ระดับความเสี่ยง ติดตามสุขภาพรายบุคคลในช่วง 14 วัน ประวัติเสี่ยงต่อการติดเชื้อ ระดับความเสี่ยง พร้อมสถานะการปักพิกัดบ้าน การรายงานสุขภาพประจำวัน การออกนอกที่พักรวมทั้งการปิดมือถือเข้าถึงข้อมูลส่วนบุคคลของผู้ที่มีความเสี่ยงที่สนใจ ได้แก่ ตำแหน่งล่าสุด ประวัติเสี่ยงต่อการติดเชื้อ พร้อมแผนที่ ให้เห็นการอยู่ในที่พักหรือนอกที่พัก ติดตามประวัติการเดินทางของผู้ที่มีความเสี่ยงที่สนใจในช่วง 14 วันที่กักตัว พร้อมทั้งสถานที่ที่ได้เดินทางไปถือได้ว่าเป็นอีกหนึ่งเทคโนโลยีปฏิบัติงานของเจ้าหน้าที่สาธารณสุข ซึ่งข้อมูลที่ได้มีความน่าเชื่อถือ ครบถ้วน รอบด้าน ที่มีการประเมินมีประสิทธิภาพขั้นตอนการลงทะเบียน เพื่อเข้าใช้งานแอปพลิเคชัน DDC-Care สำหรับติดตามและประเมินผู้ที่มีความเสี่ยงไวรัสโควิด 19 มีความเสี่ยงต่อการติดเชื้อไวรัส ขั้นตอนต่อไปนี้ เพื่อป้องกันและควบคุมเชื้อไวรัส ขั้นตอนที่ 1 เมื่อท่านได้ SMS ให้ท่านคลิกเลือกที่ลิงก์ ท่านจะเข้าสู่หน้าการลงทะเบียนได้ทันทีเลือกที่ลิงก์ได้ ให้ท่านคัดลองลิงก์ แล้วนำไปวาง ขั้นตอนที่ 2 เลือกภาษาที่ต้องการใช้งาน จากนั้นเลือกถัดไป ขั้นตอนที่ 3 ยอมรับการตกลง และเงื่อนไขการใช้งานจากนั้นขั้นตอนที่ 4 กรอกประวัติทั่วไปให้ครบทุกช่อง หากท่านถือสัญชาติไทย ให้กรอกบัตรประชาชนไทย ให้กรอกหมายเลขพาสปอร์ต ข้อมูลการเดินทาง ซึ่งข้อมูลเหล่านั้นในการรักษา และป้องกันการเพร่กระจายของเชื้อไวรัส ขั้นตอนที่ 6 ตรวจสอบข้อมูลของท่านโดยละเอียดอีกครั้ง จากนั้นเลือกยืนยัน ขั้นตอนที่ 7 เสร็จสิ้นแล้วระบบจะเตือหน้าดาวน์โหลดแอปพลิเคชัน DDC-Care เป็นขั้นตอนการเข้าใช้งาน Application DDC-Care ขั้นที่ 1 DDC-Care จะขอเข้าใช้สิทธิ์เพื่อให้เราเข้าถึงตำแหน่งของท่านตลอดเวลาขั้นตอนที่ 2 เลือกอนุญาตการแจ้งเตือน เพื่อรับข้อมูลข่าวสาร และข้อความการเฝ้าระวังตัวเองรายวัน ขั้นตอนที่ 3 เลือกภาษาที่ต้องการใช้งาน จากนั้นกด ถัดไป ขั้นตอนที่ 4 เข้าสู่ระบบโดยระบุเลขบัตรประชาชน หรือหมายเลขพาสฟอร์ต และระบุรหัสผ่าน ขั้นตอนที่ 5 ระบุพิกัดของท่าน หรือสถานที่ท่านใช้กักตัวเองทางให้เลือกข้าม ภายหลังได้ ที่หน้าตั้งค่า ขั้นตอนที่ 6 รายงานสุขภาพประจำวันบน Application DDC-Care สำหรับผู้ที่มีความเสี่ยงตโควิด 19 ขั้นตอนที่ 7ตอบคำถามในแบบสอบถามคัดกรองรายวันขั้นตอนที่ 8 ตรวจสอบข้อมูลของท่านโดยละเอียดอีกครั้ง จากนั้นเลือกส่งข้อมูล DDC-Care จะวิเคราะห์ความเสี่ยงจากแพทย์ ท่านจะต้องทำตามคำแนะนำอย่างเคร่งคัดกรณีที่ท่านมีความเสี่ยงสูง DDC-Care ให้ท่านติดต่1422 โดยทันที สุดท้ายนี้ทาง DDC-Care ขอความกรุณาให้ท่านเปิดพิกัดของท่านเป็นตลอดเวลา เผื่อเกิดเหตุฉุกเฉินท่านจะได้รับความช่วยเหลือใน DDC-Care เพื่อที่เราจะผ่านพ้นวิกฤตไปด้วยกั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พิมพ์ BigStream แพลตฟอร์มสำหรับการบริหารจัดการข้อมูลแบบเรียลไทม์</dc:title>
  <dc:creator/>
  <cp:keywords/>
  <dcterms:created xsi:type="dcterms:W3CDTF">2021-03-23T09:19:51Z</dcterms:created>
  <dcterms:modified xsi:type="dcterms:W3CDTF">2021-03-23T09: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กันยายน 2563 เวลา 10.45 น.</vt:lpwstr>
  </property>
  <property fmtid="{D5CDD505-2E9C-101B-9397-08002B2CF9AE}" pid="3" name="subtitle">
    <vt:lpwstr/>
  </property>
</Properties>
</file>